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13A3445A"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841C3A">
        <w:rPr>
          <w:rFonts w:ascii="Verdana" w:hAnsi="Verdana"/>
          <w:sz w:val="18"/>
          <w:szCs w:val="18"/>
        </w:rPr>
        <w:t>484/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3A3DC7C9"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w:t>
      </w:r>
      <w:r w:rsidR="00B5108C">
        <w:rPr>
          <w:rFonts w:ascii="Verdana" w:hAnsi="Verdana"/>
          <w:sz w:val="18"/>
          <w:szCs w:val="18"/>
        </w:rPr>
        <w:t>55</w:t>
      </w:r>
      <w:r w:rsidR="00DE1D7F">
        <w:rPr>
          <w:rFonts w:ascii="Verdana" w:hAnsi="Verdana"/>
          <w:sz w:val="18"/>
          <w:szCs w:val="18"/>
        </w:rPr>
        <w:t>/2</w:t>
      </w:r>
      <w:r w:rsidR="00E1334B">
        <w:rPr>
          <w:rFonts w:ascii="Verdana" w:hAnsi="Verdana"/>
          <w:sz w:val="18"/>
          <w:szCs w:val="18"/>
        </w:rPr>
        <w:t>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454D5E45" w:rsidR="00841C3A" w:rsidRDefault="00841C3A" w:rsidP="00841C3A">
      <w:pPr>
        <w:jc w:val="both"/>
        <w:rPr>
          <w:rFonts w:ascii="Verdana" w:hAnsi="Verdana"/>
          <w:sz w:val="18"/>
          <w:szCs w:val="18"/>
        </w:rPr>
      </w:pPr>
      <w:r>
        <w:rPr>
          <w:rFonts w:ascii="Verdana" w:hAnsi="Verdana"/>
          <w:sz w:val="18"/>
          <w:szCs w:val="18"/>
        </w:rPr>
        <w:t>How can simulating Climate Change affect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 xml:space="preserve">Practice </w:t>
      </w:r>
      <w:r w:rsidR="00C809CE" w:rsidRPr="002E64AA">
        <w:rPr>
          <w:rFonts w:ascii="Verdana" w:hAnsi="Verdana"/>
          <w:sz w:val="18"/>
          <w:szCs w:val="18"/>
        </w:rPr>
        <w:t>25</w:t>
      </w:r>
      <w:r w:rsidR="00065A6F" w:rsidRPr="002E64AA">
        <w:rPr>
          <w:rFonts w:ascii="Verdana" w:hAnsi="Verdana"/>
          <w:sz w:val="18"/>
          <w:szCs w:val="18"/>
        </w:rPr>
        <w:t>00</w:t>
      </w:r>
      <w:r w:rsidR="00D26C43" w:rsidRPr="002E64AA">
        <w:rPr>
          <w:rFonts w:ascii="Verdana" w:hAnsi="Verdana"/>
          <w:sz w:val="18"/>
          <w:szCs w:val="18"/>
        </w:rPr>
        <w:t xml:space="preserve"> words</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40918E30" w:rsidR="004D475F" w:rsidRPr="002E64AA" w:rsidRDefault="004D475F" w:rsidP="00E457B2">
      <w:pPr>
        <w:rPr>
          <w:rFonts w:ascii="Verdana" w:hAnsi="Verdana"/>
          <w:b/>
          <w:sz w:val="18"/>
          <w:szCs w:val="18"/>
        </w:rPr>
      </w:pPr>
      <w:r w:rsidRPr="002E64AA">
        <w:rPr>
          <w:rFonts w:ascii="Verdana" w:hAnsi="Verdana"/>
          <w:b/>
          <w:sz w:val="18"/>
          <w:szCs w:val="18"/>
        </w:rPr>
        <w:t xml:space="preserve">Practice – </w:t>
      </w:r>
      <w:r w:rsidR="00BB6C09">
        <w:rPr>
          <w:rFonts w:ascii="Verdana" w:hAnsi="Verdana"/>
          <w:b/>
          <w:sz w:val="18"/>
          <w:szCs w:val="18"/>
        </w:rPr>
        <w:t>7</w:t>
      </w:r>
      <w:r w:rsidRPr="002E64AA">
        <w:rPr>
          <w:rFonts w:ascii="Verdana" w:hAnsi="Verdana"/>
          <w:b/>
          <w:sz w:val="18"/>
          <w:szCs w:val="18"/>
        </w:rPr>
        <w:t>.1 – Player Control</w:t>
      </w:r>
    </w:p>
    <w:p w14:paraId="5D4980E1" w14:textId="5B8F9E62" w:rsidR="009144A5" w:rsidRPr="002E64AA" w:rsidRDefault="009144A5" w:rsidP="00E457B2">
      <w:pPr>
        <w:rPr>
          <w:rFonts w:ascii="Verdana" w:hAnsi="Verdana"/>
          <w:bCs/>
          <w:sz w:val="18"/>
          <w:szCs w:val="18"/>
          <w:u w:val="single"/>
        </w:rPr>
      </w:pPr>
    </w:p>
    <w:p w14:paraId="2FBBEB52" w14:textId="0737CDFA"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Practi</w:t>
      </w:r>
      <w:r w:rsidR="00D9236B">
        <w:rPr>
          <w:rFonts w:ascii="Verdana" w:hAnsi="Verdana"/>
          <w:bCs/>
          <w:sz w:val="18"/>
          <w:szCs w:val="18"/>
          <w:u w:val="single"/>
        </w:rPr>
        <w:t>c</w:t>
      </w:r>
      <w:r w:rsidRPr="002E64AA">
        <w:rPr>
          <w:rFonts w:ascii="Verdana" w:hAnsi="Verdana"/>
          <w:bCs/>
          <w:sz w:val="18"/>
          <w:szCs w:val="18"/>
          <w:u w:val="single"/>
        </w:rPr>
        <w:t xml:space="preserve">e – </w:t>
      </w:r>
      <w:r w:rsidR="00BB6C09">
        <w:rPr>
          <w:rFonts w:ascii="Verdana" w:hAnsi="Verdana"/>
          <w:bCs/>
          <w:sz w:val="18"/>
          <w:szCs w:val="18"/>
          <w:u w:val="single"/>
        </w:rPr>
        <w:t>7</w:t>
      </w:r>
      <w:r w:rsidRPr="002E64AA">
        <w:rPr>
          <w:rFonts w:ascii="Verdana" w:hAnsi="Verdana"/>
          <w:bCs/>
          <w:sz w:val="18"/>
          <w:szCs w:val="18"/>
          <w:u w:val="single"/>
        </w:rPr>
        <w:t>.1.0 – 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w:t>
      </w:r>
      <w:r w:rsidR="00DE4626" w:rsidRPr="002E64AA">
        <w:rPr>
          <w:rFonts w:ascii="Verdana" w:hAnsi="Verdana"/>
          <w:bCs/>
          <w:sz w:val="18"/>
          <w:szCs w:val="18"/>
        </w:rPr>
        <w:lastRenderedPageBreak/>
        <w:t>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sz w:val="18"/>
          <w:szCs w:val="18"/>
        </w:rPr>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r w:rsidRPr="00DE4626">
        <w:rPr>
          <w:rFonts w:ascii="Consolas" w:hAnsi="Consolas" w:cs="Consolas"/>
          <w:color w:val="000000"/>
          <w:sz w:val="14"/>
          <w:szCs w:val="14"/>
        </w:rPr>
        <w:t>GetCurTilePosition()</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plane.Raycast(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 xml:space="preserve">.mousePosition),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rayOu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00"/>
          <w:sz w:val="14"/>
          <w:szCs w:val="14"/>
        </w:rPr>
        <w:t xml:space="preserve">newPos = ray.GetPoint(rayOut)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 xml:space="preserve">.CeilToInt(newPos.x),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newPos.z));</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32054B19"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1.1</w:t>
      </w:r>
      <w:r w:rsidR="00FE276A">
        <w:rPr>
          <w:rFonts w:ascii="Verdana" w:hAnsi="Verdana"/>
          <w:bCs/>
          <w:sz w:val="18"/>
          <w:szCs w:val="18"/>
          <w:u w:val="single"/>
        </w:rPr>
        <w:t xml:space="preserve"> </w:t>
      </w:r>
      <w:r w:rsidR="00D9236B">
        <w:rPr>
          <w:rFonts w:ascii="Verdana" w:hAnsi="Verdana"/>
          <w:bCs/>
          <w:sz w:val="18"/>
          <w:szCs w:val="18"/>
          <w:u w:val="single"/>
        </w:rPr>
        <w:t>- 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w:t>
      </w:r>
      <w:r>
        <w:rPr>
          <w:rFonts w:ascii="Verdana" w:hAnsi="Verdana"/>
          <w:bCs/>
          <w:sz w:val="18"/>
          <w:szCs w:val="18"/>
        </w:rPr>
        <w:t>location for a new building to be placed, and if it does not, the building can be placed on the tile 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74E74D1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2 </w:t>
      </w:r>
      <w:r w:rsidR="002303AA">
        <w:rPr>
          <w:rFonts w:ascii="Verdana" w:hAnsi="Verdana"/>
          <w:bCs/>
          <w:sz w:val="18"/>
          <w:szCs w:val="18"/>
          <w:u w:val="single"/>
        </w:rPr>
        <w:t>– 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5630B661"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3 – </w:t>
      </w:r>
      <w:r w:rsidR="00FB4462">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77E477B9" w:rsidR="00A81A26" w:rsidRPr="00756999"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03F67DA7" w14:textId="77777777" w:rsidR="00756999" w:rsidRPr="002E64AA" w:rsidRDefault="00756999" w:rsidP="00E457B2">
      <w:pPr>
        <w:rPr>
          <w:rFonts w:ascii="Verdana" w:hAnsi="Verdana"/>
          <w:bCs/>
          <w:sz w:val="18"/>
          <w:szCs w:val="18"/>
          <w:u w:val="single"/>
        </w:rPr>
      </w:pPr>
    </w:p>
    <w:p w14:paraId="067449AE" w14:textId="169AEFA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lastRenderedPageBreak/>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4 – </w:t>
      </w:r>
      <w:r w:rsidR="00205AB1">
        <w:rPr>
          <w:rFonts w:ascii="Verdana" w:hAnsi="Verdana"/>
          <w:bCs/>
          <w:sz w:val="18"/>
          <w:szCs w:val="18"/>
          <w:u w:val="single"/>
        </w:rPr>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77777777" w:rsidR="009144A5" w:rsidRPr="002E64AA" w:rsidRDefault="009144A5" w:rsidP="00E457B2">
      <w:pPr>
        <w:rPr>
          <w:rFonts w:ascii="Verdana" w:hAnsi="Verdana"/>
          <w:bCs/>
          <w:sz w:val="18"/>
          <w:szCs w:val="18"/>
          <w:u w:val="single"/>
        </w:rPr>
      </w:pPr>
    </w:p>
    <w:p w14:paraId="62F504F6" w14:textId="70E583FA"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2</w:t>
      </w:r>
      <w:r w:rsidR="005E415A">
        <w:rPr>
          <w:rFonts w:ascii="Verdana" w:hAnsi="Verdana"/>
          <w:bCs/>
          <w:sz w:val="18"/>
          <w:szCs w:val="18"/>
          <w:u w:val="single"/>
        </w:rPr>
        <w:t>.0</w:t>
      </w:r>
      <w:r w:rsidRPr="002E64AA">
        <w:rPr>
          <w:rFonts w:ascii="Verdana" w:hAnsi="Verdana"/>
          <w:bCs/>
          <w:sz w:val="18"/>
          <w:szCs w:val="18"/>
          <w:u w:val="single"/>
        </w:rPr>
        <w:t xml:space="preserve"> –</w:t>
      </w:r>
      <w:r w:rsidR="005E415A">
        <w:rPr>
          <w:rFonts w:ascii="Verdana" w:hAnsi="Verdana"/>
          <w:bCs/>
          <w:sz w:val="18"/>
          <w:szCs w:val="18"/>
          <w:u w:val="single"/>
        </w:rPr>
        <w:t xml:space="preserve"> 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7DDAFC90" w:rsidR="001D1063" w:rsidRPr="001D1063" w:rsidRDefault="001D1063" w:rsidP="005539A0">
      <w:pPr>
        <w:rPr>
          <w:rFonts w:ascii="Verdana" w:hAnsi="Verdana" w:cs="Consolas"/>
          <w:color w:val="000000"/>
          <w:sz w:val="18"/>
          <w:szCs w:val="18"/>
        </w:rPr>
      </w:pPr>
      <w:r>
        <w:rPr>
          <w:rFonts w:ascii="Verdana" w:hAnsi="Verdana" w:cs="Consolas"/>
          <w:color w:val="000000"/>
          <w:sz w:val="18"/>
          <w:szCs w:val="18"/>
        </w:rPr>
        <w:t xml:space="preserve">//ADD MAKING CHILD OF TILE OBJECT </w:t>
      </w:r>
      <w:r w:rsidR="008F68C6">
        <w:rPr>
          <w:rFonts w:ascii="Verdana" w:hAnsi="Verdana" w:cs="Consolas"/>
          <w:color w:val="000000"/>
          <w:sz w:val="18"/>
          <w:szCs w:val="18"/>
        </w:rPr>
        <w:t>AND MOVING WITH THE WIND</w:t>
      </w:r>
    </w:p>
    <w:p w14:paraId="3CD463A2" w14:textId="77777777" w:rsidR="001D1063" w:rsidRDefault="001D1063" w:rsidP="005539A0">
      <w:pPr>
        <w:rPr>
          <w:rFonts w:ascii="Verdana" w:hAnsi="Verdana" w:cs="Consolas"/>
          <w:color w:val="000000"/>
          <w:sz w:val="18"/>
          <w:szCs w:val="18"/>
          <w:u w:val="single"/>
        </w:rPr>
      </w:pPr>
    </w:p>
    <w:p w14:paraId="2E43C06D" w14:textId="04C623F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Practice – 7.2.1 – 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5446FBAD" w:rsidR="009144A5" w:rsidRDefault="009D6922" w:rsidP="00E457B2">
      <w:pPr>
        <w:rPr>
          <w:rFonts w:ascii="Verdana" w:hAnsi="Verdana" w:cs="Consolas"/>
          <w:color w:val="000000"/>
          <w:sz w:val="18"/>
          <w:szCs w:val="18"/>
        </w:rPr>
      </w:pPr>
      <w:r>
        <w:rPr>
          <w:rFonts w:ascii="Verdana" w:hAnsi="Verdana" w:cs="Consolas"/>
          <w:color w:val="000000"/>
          <w:sz w:val="18"/>
          <w:szCs w:val="18"/>
        </w:rPr>
        <w:t xml:space="preserve">When 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w:t>
      </w:r>
      <w:r w:rsidR="002B45FA">
        <w:rPr>
          <w:rFonts w:ascii="Verdana" w:hAnsi="Verdana" w:cs="Consolas"/>
          <w:color w:val="000000"/>
          <w:sz w:val="18"/>
          <w:szCs w:val="18"/>
        </w:rPr>
        <w:t xml:space="preserve">7.2.0 where the colours are set as 0.9f, 0.7f, and 0.2f to create a brown-yellow colour. </w:t>
      </w: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7660" cy="1104900"/>
                    </a:xfrm>
                    <a:prstGeom prst="rect">
                      <a:avLst/>
                    </a:prstGeom>
                  </pic:spPr>
                </pic:pic>
              </a:graphicData>
            </a:graphic>
          </wp:inline>
        </w:drawing>
      </w:r>
    </w:p>
    <w:p w14:paraId="3DE12BFE" w14:textId="019753B7" w:rsidR="00AF3157" w:rsidRDefault="00AF3157" w:rsidP="00E457B2">
      <w:pPr>
        <w:rPr>
          <w:rFonts w:ascii="Verdana" w:hAnsi="Verdana" w:cs="Consolas"/>
          <w:color w:val="000000"/>
          <w:sz w:val="18"/>
          <w:szCs w:val="18"/>
        </w:rPr>
      </w:pPr>
      <w:r>
        <w:rPr>
          <w:rFonts w:ascii="Verdana" w:hAnsi="Verdana" w:cs="Consolas"/>
          <w:b/>
          <w:bCs/>
          <w:color w:val="000000"/>
          <w:sz w:val="18"/>
          <w:szCs w:val="18"/>
        </w:rPr>
        <w:t>Fig 3:</w:t>
      </w:r>
      <w:r>
        <w:rPr>
          <w:rFonts w:ascii="Verdana" w:hAnsi="Verdana" w:cs="Consolas"/>
          <w:color w:val="000000"/>
          <w:sz w:val="18"/>
          <w:szCs w:val="18"/>
        </w:rPr>
        <w:t xml:space="preserve"> The pollution clouds above the map.</w:t>
      </w:r>
    </w:p>
    <w:p w14:paraId="257350EC" w14:textId="53F4457A" w:rsidR="00AF3157" w:rsidRDefault="00AF3157" w:rsidP="00E457B2">
      <w:pPr>
        <w:rPr>
          <w:rFonts w:ascii="Verdana" w:hAnsi="Verdana" w:cs="Consolas"/>
          <w:color w:val="000000"/>
          <w:sz w:val="18"/>
          <w:szCs w:val="18"/>
        </w:rPr>
      </w:pPr>
    </w:p>
    <w:p w14:paraId="5D1A3332" w14:textId="78E9FFCB" w:rsidR="00AF3157" w:rsidRDefault="00AF3157" w:rsidP="00E457B2">
      <w:pPr>
        <w:rPr>
          <w:rFonts w:ascii="Verdana" w:hAnsi="Verdana" w:cs="Consolas"/>
          <w:color w:val="000000"/>
          <w:sz w:val="18"/>
          <w:szCs w:val="18"/>
        </w:rPr>
      </w:pPr>
      <w:r>
        <w:rPr>
          <w:rFonts w:ascii="Verdana" w:hAnsi="Verdana" w:cs="Consolas"/>
          <w:color w:val="000000"/>
          <w:sz w:val="18"/>
          <w:szCs w:val="18"/>
        </w:rPr>
        <w:t xml:space="preserve">Having a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7777777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6472163"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37313643" w:rsidR="00386E7A" w:rsidRDefault="00386E7A" w:rsidP="00E457B2">
      <w:pPr>
        <w:rPr>
          <w:rFonts w:ascii="Verdana" w:hAnsi="Verdana" w:cs="Consolas"/>
          <w:sz w:val="18"/>
          <w:szCs w:val="18"/>
          <w:u w:val="single"/>
        </w:rPr>
      </w:pPr>
      <w:r>
        <w:rPr>
          <w:rFonts w:ascii="Verdana" w:hAnsi="Verdana" w:cs="Consolas"/>
          <w:sz w:val="18"/>
          <w:szCs w:val="18"/>
          <w:u w:val="single"/>
        </w:rPr>
        <w:t>Practice - 7.2.2 – Water pollution</w:t>
      </w:r>
    </w:p>
    <w:p w14:paraId="75FB84E0" w14:textId="4D256BBA" w:rsidR="00386E7A" w:rsidRDefault="00386E7A" w:rsidP="00E457B2">
      <w:pPr>
        <w:rPr>
          <w:rFonts w:ascii="Verdana" w:hAnsi="Verdana" w:cs="Consolas"/>
          <w:sz w:val="18"/>
          <w:szCs w:val="18"/>
          <w:u w:val="single"/>
        </w:rPr>
      </w:pPr>
    </w:p>
    <w:p w14:paraId="2FA29D35" w14:textId="666D0E5E"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4D37F067"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77777777"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g = 1.0f - (currentPollution / (maxPollution / 4));</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0.5f)</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0.5f;</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11063A44"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b = 1.0f - (currentPollution / (maxPollution / 8));</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0.0f)</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4620A4A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0.0f;</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66BE23E4" w14:textId="03D088A7" w:rsidR="002F4DD1" w:rsidRPr="002F4DD1" w:rsidRDefault="002F4DD1" w:rsidP="002F4DD1">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Color(r, g, b, 1.0f));</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renderer.SetPropertyBlock(mpb);</w:t>
      </w:r>
    </w:p>
    <w:p w14:paraId="241C4EC0" w14:textId="58BBC543" w:rsidR="00796E33" w:rsidRDefault="00796E33" w:rsidP="00E457B2">
      <w:pPr>
        <w:rPr>
          <w:rFonts w:ascii="Verdana" w:hAnsi="Verdana" w:cs="Consolas"/>
          <w:color w:val="000000"/>
          <w:sz w:val="18"/>
          <w:szCs w:val="18"/>
        </w:rPr>
      </w:pPr>
    </w:p>
    <w:p w14:paraId="368B8943" w14:textId="6EADAECC" w:rsidR="002F4DD1" w:rsidRDefault="000F5D0C" w:rsidP="00E457B2">
      <w:pPr>
        <w:rPr>
          <w:rFonts w:ascii="Verdana" w:hAnsi="Verdana" w:cs="Consolas"/>
          <w:color w:val="000000"/>
          <w:sz w:val="18"/>
          <w:szCs w:val="18"/>
        </w:rPr>
      </w:pPr>
      <w:r>
        <w:rPr>
          <w:rFonts w:ascii="Verdana" w:hAnsi="Verdana" w:cs="Consolas"/>
          <w:color w:val="000000"/>
          <w:sz w:val="18"/>
          <w:szCs w:val="18"/>
        </w:rPr>
        <w:t xml:space="preserve">The code above is slightly different when compared to the code used for air pollution. Air pollution uses a material and sets its </w:t>
      </w:r>
      <w:r>
        <w:rPr>
          <w:rFonts w:ascii="Verdana" w:hAnsi="Verdana" w:cs="Consolas"/>
          <w:color w:val="000000"/>
          <w:sz w:val="18"/>
          <w:szCs w:val="18"/>
        </w:rPr>
        <w:lastRenderedPageBreak/>
        <w:t xml:space="preserve">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1A77A081" w:rsidR="000F5D0C" w:rsidRDefault="000F5D0C" w:rsidP="00E457B2">
      <w:pPr>
        <w:rPr>
          <w:rFonts w:ascii="Verdana" w:hAnsi="Verdana" w:cs="Consolas"/>
          <w:color w:val="000000"/>
          <w:sz w:val="18"/>
          <w:szCs w:val="18"/>
        </w:rPr>
      </w:pPr>
      <w:r w:rsidRPr="000F5D0C">
        <w:rPr>
          <w:rFonts w:ascii="Verdana" w:hAnsi="Verdana" w:cs="Consolas"/>
          <w:color w:val="000000"/>
          <w:sz w:val="18"/>
          <w:szCs w:val="18"/>
        </w:rPr>
        <w:drawing>
          <wp:inline distT="0" distB="0" distL="0" distR="0" wp14:anchorId="18D7AA8E" wp14:editId="6E9D0FE4">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11539" cy="1526969"/>
                    </a:xfrm>
                    <a:prstGeom prst="rect">
                      <a:avLst/>
                    </a:prstGeom>
                  </pic:spPr>
                </pic:pic>
              </a:graphicData>
            </a:graphic>
          </wp:inline>
        </w:drawing>
      </w:r>
    </w:p>
    <w:p w14:paraId="7A55464F" w14:textId="32EA4A17"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A water tile with pollution compared to surrounding tiles to highlight the change in colour.</w:t>
      </w:r>
    </w:p>
    <w:p w14:paraId="6129232E" w14:textId="023778DA"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if there is a component in the parent of 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51486A69" w14:textId="18ADDDEE" w:rsidR="00A63FD3" w:rsidRPr="000F5D0C" w:rsidRDefault="00A63FD3" w:rsidP="00E457B2">
      <w:pPr>
        <w:rPr>
          <w:rFonts w:ascii="Verdana" w:hAnsi="Verdana" w:cs="Consolas"/>
          <w:color w:val="000000"/>
          <w:sz w:val="18"/>
          <w:szCs w:val="18"/>
        </w:rPr>
      </w:pPr>
      <w:r>
        <w:rPr>
          <w:rFonts w:ascii="Verdana" w:hAnsi="Verdana" w:cs="Consolas"/>
          <w:color w:val="000000"/>
          <w:sz w:val="18"/>
          <w:szCs w:val="18"/>
        </w:rPr>
        <w:t>Two other methods that were explored during the creation of the project were polluting water from nearby factories and a sewage outlet for waste from buildings.</w:t>
      </w:r>
      <w:bookmarkStart w:id="0" w:name="_GoBack"/>
      <w:bookmarkEnd w:id="0"/>
    </w:p>
    <w:p w14:paraId="79FF786C" w14:textId="77777777" w:rsidR="002F4DD1" w:rsidRPr="009D6922" w:rsidRDefault="002F4DD1" w:rsidP="00E457B2">
      <w:pPr>
        <w:rPr>
          <w:rFonts w:ascii="Verdana" w:hAnsi="Verdana" w:cs="Consolas"/>
          <w:color w:val="000000"/>
          <w:sz w:val="18"/>
          <w:szCs w:val="18"/>
        </w:rPr>
      </w:pPr>
    </w:p>
    <w:p w14:paraId="4502E40F" w14:textId="116A7E6C"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3 – </w:t>
      </w:r>
    </w:p>
    <w:p w14:paraId="100B46A5" w14:textId="1BA1D400" w:rsidR="009144A5" w:rsidRPr="002E64AA" w:rsidRDefault="009144A5" w:rsidP="00E457B2">
      <w:pPr>
        <w:rPr>
          <w:rFonts w:ascii="Verdana" w:hAnsi="Verdana"/>
          <w:bCs/>
          <w:sz w:val="18"/>
          <w:szCs w:val="18"/>
          <w:u w:val="single"/>
        </w:rPr>
      </w:pPr>
    </w:p>
    <w:p w14:paraId="2A4ED659" w14:textId="77777777" w:rsidR="009144A5" w:rsidRPr="002E64AA" w:rsidRDefault="009144A5" w:rsidP="00E457B2">
      <w:pPr>
        <w:rPr>
          <w:rFonts w:ascii="Verdana" w:hAnsi="Verdana"/>
          <w:bCs/>
          <w:sz w:val="18"/>
          <w:szCs w:val="18"/>
          <w:u w:val="single"/>
        </w:rPr>
      </w:pPr>
    </w:p>
    <w:p w14:paraId="6477E0C6" w14:textId="77777777" w:rsidR="00310DEF" w:rsidRDefault="00310DEF"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1F4CF247"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0"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1" w:history="1">
        <w:r w:rsidRPr="00CE6693">
          <w:rPr>
            <w:rStyle w:val="Hyperlink"/>
            <w:rFonts w:ascii="Verdana" w:hAnsi="Verdana"/>
            <w:bCs/>
            <w:i/>
            <w:iCs/>
            <w:noProof/>
            <w:sz w:val="18"/>
            <w:szCs w:val="18"/>
          </w:rPr>
          <w:t>Is climate change to blame for Australia's bushfires?</w:t>
        </w:r>
      </w:hyperlink>
    </w:p>
    <w:p w14:paraId="4A1856D0" w14:textId="77777777" w:rsidR="000909E7" w:rsidRPr="00CE6693" w:rsidRDefault="000909E7"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2"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76955E8C"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3" w:history="1">
        <w:r w:rsidRPr="00BE41C2">
          <w:rPr>
            <w:rStyle w:val="Hyperlink"/>
            <w:rFonts w:ascii="Verdana" w:hAnsi="Verdana"/>
            <w:bCs/>
            <w:i/>
            <w:iCs/>
            <w:noProof/>
            <w:sz w:val="18"/>
            <w:szCs w:val="18"/>
          </w:rPr>
          <w:t>Water Pollution: Everything You Need to Know</w:t>
        </w:r>
      </w:hyperlink>
    </w:p>
    <w:p w14:paraId="5B5921BC" w14:textId="77777777" w:rsidR="000909E7" w:rsidRDefault="000909E7" w:rsidP="00B15E99">
      <w:pPr>
        <w:jc w:val="both"/>
        <w:rPr>
          <w:rFonts w:ascii="Verdana" w:hAnsi="Verdana"/>
          <w:bCs/>
          <w:i/>
          <w:i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24"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25"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26"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27"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28"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29" w:history="1">
        <w:r w:rsidRPr="006A7AA7">
          <w:rPr>
            <w:rStyle w:val="Hyperlink"/>
            <w:rFonts w:ascii="Verdana" w:hAnsi="Verdana"/>
            <w:bCs/>
            <w:i/>
            <w:iCs/>
            <w:noProof/>
            <w:sz w:val="18"/>
            <w:szCs w:val="18"/>
          </w:rPr>
          <w:t>Climate Change 2007: Impacts, Adaptation, and Vulnerability</w:t>
        </w:r>
      </w:hyperlink>
    </w:p>
    <w:p w14:paraId="57785013" w14:textId="77777777" w:rsidR="000909E7" w:rsidRDefault="000909E7"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0"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31"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AF1FC7"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32" w:history="1">
        <w:r w:rsidRPr="00CE6693">
          <w:rPr>
            <w:rStyle w:val="Hyperlink"/>
            <w:rFonts w:ascii="Verdana" w:hAnsi="Verdana"/>
            <w:bCs/>
            <w:i/>
            <w:iCs/>
            <w:noProof/>
            <w:sz w:val="18"/>
            <w:szCs w:val="18"/>
          </w:rPr>
          <w:t>3 billion animals killed or displaced in Black Summer bushfires, study estimates</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33"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5E78EF4C"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w:t>
      </w:r>
      <w:r w:rsidR="009D6922">
        <w:rPr>
          <w:rFonts w:ascii="Verdana" w:hAnsi="Verdana"/>
          <w:b/>
          <w:sz w:val="18"/>
          <w:szCs w:val="18"/>
        </w:rPr>
        <w:t>y</w:t>
      </w: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3B16C9B0" w14:textId="02872533" w:rsidR="00BB6C09" w:rsidRPr="00D74EFC" w:rsidRDefault="00FF7CA3" w:rsidP="00BB6C09">
      <w:pPr>
        <w:rPr>
          <w:rFonts w:ascii="Verdana" w:hAnsi="Verdana"/>
          <w:b/>
          <w:noProof/>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p>
    <w:p w14:paraId="557C6CE7" w14:textId="398C9B5B" w:rsidR="00543983" w:rsidRPr="00FF7CA3" w:rsidRDefault="00543983" w:rsidP="00543983">
      <w:pPr>
        <w:rPr>
          <w:rFonts w:ascii="Verdana" w:eastAsia="Times New Roman" w:hAnsi="Verdana" w:cs="Times New Roman"/>
          <w:color w:val="000000"/>
          <w:sz w:val="18"/>
          <w:szCs w:val="18"/>
        </w:rPr>
      </w:pPr>
      <w:r w:rsidRPr="00D74EFC">
        <w:rPr>
          <w:rFonts w:ascii="Verdana" w:hAnsi="Verdana"/>
          <w:b/>
          <w:noProof/>
          <w:sz w:val="18"/>
          <w:szCs w:val="18"/>
        </w:rPr>
        <w:br/>
      </w:r>
    </w:p>
    <w:p w14:paraId="67692A5A" w14:textId="52011B44" w:rsidR="00F00E4A" w:rsidRPr="00D74EFC" w:rsidRDefault="00FF7CA3" w:rsidP="00BB6C09">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66B75" w14:textId="77777777" w:rsidR="00E20248" w:rsidRDefault="00E20248" w:rsidP="0031337E">
      <w:r>
        <w:separator/>
      </w:r>
    </w:p>
  </w:endnote>
  <w:endnote w:type="continuationSeparator" w:id="0">
    <w:p w14:paraId="0E27D78C" w14:textId="77777777" w:rsidR="00E20248" w:rsidRDefault="00E20248"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5E415A" w:rsidRDefault="005E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5E415A" w:rsidRPr="0031337E" w:rsidRDefault="005E415A"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5E415A" w:rsidRPr="006A7AA7" w:rsidRDefault="005E415A"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5E415A" w:rsidRDefault="005E4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9CD9C" w14:textId="77777777" w:rsidR="00E20248" w:rsidRDefault="00E20248" w:rsidP="0031337E">
      <w:r>
        <w:separator/>
      </w:r>
    </w:p>
  </w:footnote>
  <w:footnote w:type="continuationSeparator" w:id="0">
    <w:p w14:paraId="687113CB" w14:textId="77777777" w:rsidR="00E20248" w:rsidRDefault="00E20248"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5E415A" w:rsidRDefault="005E415A"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5E415A" w:rsidRDefault="005E415A"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5E415A" w:rsidRPr="00C26A86" w:rsidRDefault="005E415A"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5E415A" w:rsidRPr="001C3B5B" w:rsidRDefault="005E415A"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5E415A" w:rsidRPr="00976699" w:rsidRDefault="005E415A"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5E415A" w:rsidRDefault="005E415A"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mwqAUAbQbZFywAAAA="/>
  </w:docVars>
  <w:rsids>
    <w:rsidRoot w:val="0031337E"/>
    <w:rsid w:val="000469BD"/>
    <w:rsid w:val="00065A6F"/>
    <w:rsid w:val="000678B2"/>
    <w:rsid w:val="000859AB"/>
    <w:rsid w:val="000909E7"/>
    <w:rsid w:val="00096B9C"/>
    <w:rsid w:val="000B187A"/>
    <w:rsid w:val="000B5677"/>
    <w:rsid w:val="000B7950"/>
    <w:rsid w:val="000D3BAC"/>
    <w:rsid w:val="000F0864"/>
    <w:rsid w:val="000F18B5"/>
    <w:rsid w:val="000F5D0C"/>
    <w:rsid w:val="00103703"/>
    <w:rsid w:val="00104BE4"/>
    <w:rsid w:val="0011644F"/>
    <w:rsid w:val="00122147"/>
    <w:rsid w:val="001457EF"/>
    <w:rsid w:val="00165722"/>
    <w:rsid w:val="001823CF"/>
    <w:rsid w:val="00192160"/>
    <w:rsid w:val="001B5F0D"/>
    <w:rsid w:val="001C1AAA"/>
    <w:rsid w:val="001C3B5B"/>
    <w:rsid w:val="001D1063"/>
    <w:rsid w:val="001E26AD"/>
    <w:rsid w:val="001E628B"/>
    <w:rsid w:val="00205AB1"/>
    <w:rsid w:val="002125D8"/>
    <w:rsid w:val="002202D7"/>
    <w:rsid w:val="00222E01"/>
    <w:rsid w:val="002303AA"/>
    <w:rsid w:val="0023116F"/>
    <w:rsid w:val="00253191"/>
    <w:rsid w:val="00294703"/>
    <w:rsid w:val="002B1D79"/>
    <w:rsid w:val="002B45FA"/>
    <w:rsid w:val="002D407D"/>
    <w:rsid w:val="002D5722"/>
    <w:rsid w:val="002E5280"/>
    <w:rsid w:val="002E64AA"/>
    <w:rsid w:val="002F4DD1"/>
    <w:rsid w:val="00310DEF"/>
    <w:rsid w:val="0031337E"/>
    <w:rsid w:val="003340BF"/>
    <w:rsid w:val="0033593F"/>
    <w:rsid w:val="00352CED"/>
    <w:rsid w:val="00356545"/>
    <w:rsid w:val="00365A1D"/>
    <w:rsid w:val="0036663D"/>
    <w:rsid w:val="00386E7A"/>
    <w:rsid w:val="003926EE"/>
    <w:rsid w:val="00393403"/>
    <w:rsid w:val="00395779"/>
    <w:rsid w:val="003C10D6"/>
    <w:rsid w:val="00401A44"/>
    <w:rsid w:val="0040583A"/>
    <w:rsid w:val="00406445"/>
    <w:rsid w:val="00425221"/>
    <w:rsid w:val="004258F5"/>
    <w:rsid w:val="00426217"/>
    <w:rsid w:val="0045452E"/>
    <w:rsid w:val="0045566D"/>
    <w:rsid w:val="00462C56"/>
    <w:rsid w:val="004818DF"/>
    <w:rsid w:val="00483FA6"/>
    <w:rsid w:val="00494CD9"/>
    <w:rsid w:val="004A4A2F"/>
    <w:rsid w:val="004A5D89"/>
    <w:rsid w:val="004A7A8B"/>
    <w:rsid w:val="004B1EBF"/>
    <w:rsid w:val="004B32A1"/>
    <w:rsid w:val="004C7E21"/>
    <w:rsid w:val="004D475F"/>
    <w:rsid w:val="004E7526"/>
    <w:rsid w:val="00521EA2"/>
    <w:rsid w:val="00543983"/>
    <w:rsid w:val="005539A0"/>
    <w:rsid w:val="005608B6"/>
    <w:rsid w:val="00562C51"/>
    <w:rsid w:val="0058350F"/>
    <w:rsid w:val="00584B6C"/>
    <w:rsid w:val="005925C6"/>
    <w:rsid w:val="005A2A9C"/>
    <w:rsid w:val="005A5ACF"/>
    <w:rsid w:val="005E415A"/>
    <w:rsid w:val="005F3247"/>
    <w:rsid w:val="00600F0C"/>
    <w:rsid w:val="0063648F"/>
    <w:rsid w:val="006550B0"/>
    <w:rsid w:val="006565AA"/>
    <w:rsid w:val="00667B57"/>
    <w:rsid w:val="006730D9"/>
    <w:rsid w:val="006764C5"/>
    <w:rsid w:val="006A7AA7"/>
    <w:rsid w:val="006D3D96"/>
    <w:rsid w:val="006D4F0D"/>
    <w:rsid w:val="006E7AB1"/>
    <w:rsid w:val="006F4E02"/>
    <w:rsid w:val="007134CE"/>
    <w:rsid w:val="00723586"/>
    <w:rsid w:val="00724230"/>
    <w:rsid w:val="00751174"/>
    <w:rsid w:val="0075374A"/>
    <w:rsid w:val="00756999"/>
    <w:rsid w:val="0075749A"/>
    <w:rsid w:val="0076771F"/>
    <w:rsid w:val="00770845"/>
    <w:rsid w:val="007851EB"/>
    <w:rsid w:val="00792ACA"/>
    <w:rsid w:val="00796E33"/>
    <w:rsid w:val="007C1A28"/>
    <w:rsid w:val="007E2B12"/>
    <w:rsid w:val="007E68E7"/>
    <w:rsid w:val="007F4FE8"/>
    <w:rsid w:val="008314F3"/>
    <w:rsid w:val="00832F9E"/>
    <w:rsid w:val="00837A9F"/>
    <w:rsid w:val="00841C3A"/>
    <w:rsid w:val="00860995"/>
    <w:rsid w:val="00875939"/>
    <w:rsid w:val="008B5EFD"/>
    <w:rsid w:val="008D2426"/>
    <w:rsid w:val="008E0B7C"/>
    <w:rsid w:val="008F68C6"/>
    <w:rsid w:val="009144A5"/>
    <w:rsid w:val="00934678"/>
    <w:rsid w:val="0094364A"/>
    <w:rsid w:val="009542ED"/>
    <w:rsid w:val="009569F5"/>
    <w:rsid w:val="0096685B"/>
    <w:rsid w:val="00972D4C"/>
    <w:rsid w:val="00976699"/>
    <w:rsid w:val="00983A50"/>
    <w:rsid w:val="00992EE1"/>
    <w:rsid w:val="009A6D5E"/>
    <w:rsid w:val="009D6922"/>
    <w:rsid w:val="009E05B5"/>
    <w:rsid w:val="00A3631C"/>
    <w:rsid w:val="00A57525"/>
    <w:rsid w:val="00A61248"/>
    <w:rsid w:val="00A637ED"/>
    <w:rsid w:val="00A63FD3"/>
    <w:rsid w:val="00A6621B"/>
    <w:rsid w:val="00A67C64"/>
    <w:rsid w:val="00A81A26"/>
    <w:rsid w:val="00A943A9"/>
    <w:rsid w:val="00A96290"/>
    <w:rsid w:val="00AC150B"/>
    <w:rsid w:val="00AC701C"/>
    <w:rsid w:val="00AD3585"/>
    <w:rsid w:val="00AF14F2"/>
    <w:rsid w:val="00AF3157"/>
    <w:rsid w:val="00B02F19"/>
    <w:rsid w:val="00B117BC"/>
    <w:rsid w:val="00B15E99"/>
    <w:rsid w:val="00B3226A"/>
    <w:rsid w:val="00B32C93"/>
    <w:rsid w:val="00B34198"/>
    <w:rsid w:val="00B5108C"/>
    <w:rsid w:val="00B6647C"/>
    <w:rsid w:val="00BB6C09"/>
    <w:rsid w:val="00BC3EB6"/>
    <w:rsid w:val="00BC5AE2"/>
    <w:rsid w:val="00BD6D32"/>
    <w:rsid w:val="00BE41C2"/>
    <w:rsid w:val="00C02CD4"/>
    <w:rsid w:val="00C208B6"/>
    <w:rsid w:val="00C267D7"/>
    <w:rsid w:val="00C26A86"/>
    <w:rsid w:val="00C34412"/>
    <w:rsid w:val="00C54C53"/>
    <w:rsid w:val="00C623E8"/>
    <w:rsid w:val="00C809CE"/>
    <w:rsid w:val="00C843DE"/>
    <w:rsid w:val="00CA26B8"/>
    <w:rsid w:val="00CA2FA3"/>
    <w:rsid w:val="00CA7A90"/>
    <w:rsid w:val="00CA7CD3"/>
    <w:rsid w:val="00CA7E41"/>
    <w:rsid w:val="00CD64AC"/>
    <w:rsid w:val="00CD670E"/>
    <w:rsid w:val="00CE3579"/>
    <w:rsid w:val="00CE6693"/>
    <w:rsid w:val="00D26C43"/>
    <w:rsid w:val="00D74EFC"/>
    <w:rsid w:val="00D866C8"/>
    <w:rsid w:val="00D9236B"/>
    <w:rsid w:val="00DD3564"/>
    <w:rsid w:val="00DE1D7F"/>
    <w:rsid w:val="00DE3F55"/>
    <w:rsid w:val="00DE4626"/>
    <w:rsid w:val="00DE6C4E"/>
    <w:rsid w:val="00DF21AC"/>
    <w:rsid w:val="00DF4947"/>
    <w:rsid w:val="00E04841"/>
    <w:rsid w:val="00E1334B"/>
    <w:rsid w:val="00E146E5"/>
    <w:rsid w:val="00E20248"/>
    <w:rsid w:val="00E22B33"/>
    <w:rsid w:val="00E36C98"/>
    <w:rsid w:val="00E457B2"/>
    <w:rsid w:val="00E46573"/>
    <w:rsid w:val="00E535AE"/>
    <w:rsid w:val="00E97C7A"/>
    <w:rsid w:val="00EC3C13"/>
    <w:rsid w:val="00ED1F87"/>
    <w:rsid w:val="00EE0091"/>
    <w:rsid w:val="00EE7405"/>
    <w:rsid w:val="00EF1CD0"/>
    <w:rsid w:val="00EF6DCE"/>
    <w:rsid w:val="00F0030A"/>
    <w:rsid w:val="00F00E4A"/>
    <w:rsid w:val="00F01A42"/>
    <w:rsid w:val="00F037E4"/>
    <w:rsid w:val="00F14F92"/>
    <w:rsid w:val="00F15AAA"/>
    <w:rsid w:val="00F17D59"/>
    <w:rsid w:val="00F26666"/>
    <w:rsid w:val="00F27378"/>
    <w:rsid w:val="00F35CC1"/>
    <w:rsid w:val="00F45469"/>
    <w:rsid w:val="00F52C9E"/>
    <w:rsid w:val="00FA02A7"/>
    <w:rsid w:val="00FB4462"/>
    <w:rsid w:val="00FE276A"/>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abc.net.au/news/2020-05-26/bushfire-royal-commission-hearings-smoke-killed-445-people/12286094" TargetMode="External"/><Relationship Id="rId3" Type="http://schemas.openxmlformats.org/officeDocument/2006/relationships/styles" Target="styles.xml"/><Relationship Id="rId21" Type="http://schemas.openxmlformats.org/officeDocument/2006/relationships/hyperlink" Target="https://www.bbc.co.uk/news/world-australia-5034121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books.google.co.uk/books?id=h2BZZcjAdnkC&amp;lpg=PA251&amp;ots=0nc3NWEx1a&amp;dq=coral%20reef%20bleaching&amp;lr&amp;pg=PA251" TargetMode="External"/><Relationship Id="rId33" Type="http://schemas.openxmlformats.org/officeDocument/2006/relationships/hyperlink" Target="https://www.pnas.org/content/pnas/115/8/E1730.full.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9" Type="http://schemas.openxmlformats.org/officeDocument/2006/relationships/hyperlink" Target="https://www.ipcc.ch/site/assets/uploads/2018/03/ar4_wg2_full_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ritannica.com/biography/John-Snow-British-physician" TargetMode="External"/><Relationship Id="rId32" Type="http://schemas.openxmlformats.org/officeDocument/2006/relationships/hyperlink" Target="https://www.abc.net.au/news/2020-07-28/3-billion-animals-killed-displaced-in-fires-wwf-study/12497976"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nrdc.org/stories/water-pollution-everything-you-need-know" TargetMode="External"/><Relationship Id="rId28" Type="http://schemas.openxmlformats.org/officeDocument/2006/relationships/hyperlink" Target="https://www.paradoxplaza.com/cities-skylines/CSCS00GSK-MASTER.html"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ourworldindata.org/meat-productio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nrdc.org/stories/flint-water-crisis-everything-you-need-know" TargetMode="External"/><Relationship Id="rId27" Type="http://schemas.openxmlformats.org/officeDocument/2006/relationships/hyperlink" Target="https://time.com/5754990/australia-carbon-emissions-fires/" TargetMode="External"/><Relationship Id="rId30" Type="http://schemas.openxmlformats.org/officeDocument/2006/relationships/hyperlink" Target="https://ourworldindata.org/agricultural-land-by-global-diet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75936FAF-5169-4541-828D-ABFABBB3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5</TotalTime>
  <Pages>6</Pages>
  <Words>3311</Words>
  <Characters>16789</Characters>
  <Application>Microsoft Office Word</Application>
  <DocSecurity>0</DocSecurity>
  <Lines>645</Lines>
  <Paragraphs>184</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1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58</cp:revision>
  <dcterms:created xsi:type="dcterms:W3CDTF">2021-05-01T21:37:00Z</dcterms:created>
  <dcterms:modified xsi:type="dcterms:W3CDTF">2021-05-04T23:37:00Z</dcterms:modified>
</cp:coreProperties>
</file>